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3:44:01.553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1f6793e8ea79fa6a95567bcdba4fa6bdfde27e3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quipItem(const ItemPtr&amp; item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3:45:56Z</dcterms:created>
  <dcterms:modified xsi:type="dcterms:W3CDTF">2025-10-04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